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F96688" w:rsidRDefault="00565422">
      <w:pPr>
        <w:pStyle w:val="FirstParagraph"/>
      </w:pPr>
      <w:r>
        <w:t>HEAT Practice Schedule Page 2 April 1 —- May 19, 2019</w:t>
      </w:r>
    </w:p>
    <w:p w:rsidR="00E652AD" w:rsidRDefault="00565422" w:rsidP="00E652AD">
      <w:pPr>
        <w:pStyle w:val="BodyText"/>
      </w:pPr>
      <w:r>
        <w:t xml:space="preserve">Sparks </w:t>
      </w:r>
      <w:r w:rsidR="00E652AD">
        <w:tab/>
      </w:r>
      <w:r>
        <w:t xml:space="preserve">Tues/Thurs </w:t>
      </w:r>
      <w:r w:rsidR="00E652AD">
        <w:tab/>
      </w:r>
      <w:r>
        <w:t>4:15-4:45pm YMCA (or until 5:00-15 min optional additional</w:t>
      </w:r>
      <w:r w:rsidR="00E652AD">
        <w:tab/>
      </w:r>
      <w:r w:rsidR="00E652AD">
        <w:tab/>
      </w:r>
      <w:r w:rsidR="00E652AD">
        <w:tab/>
      </w:r>
      <w:r w:rsidR="00E652AD">
        <w:tab/>
      </w:r>
      <w:r w:rsidR="00E652AD">
        <w:tab/>
      </w:r>
      <w:r w:rsidR="00E652AD">
        <w:tab/>
      </w:r>
      <w:r w:rsidR="00E652AD">
        <w:tab/>
      </w:r>
      <w:r w:rsidR="00E652AD">
        <w:tab/>
      </w:r>
      <w:r>
        <w:t xml:space="preserve"> time if desired) </w:t>
      </w:r>
    </w:p>
    <w:p w:rsidR="00E652AD" w:rsidRDefault="00565422">
      <w:pPr>
        <w:pStyle w:val="BodyText"/>
      </w:pPr>
      <w:r>
        <w:t xml:space="preserve">Group 1 </w:t>
      </w:r>
      <w:r w:rsidR="00E652AD">
        <w:tab/>
      </w:r>
      <w:r>
        <w:t>Mon</w:t>
      </w:r>
      <w:r>
        <w:t xml:space="preserve">-Thur </w:t>
      </w:r>
      <w:r w:rsidR="00E652AD">
        <w:tab/>
      </w:r>
      <w:r>
        <w:t xml:space="preserve">4:15-5:00PM YMCA </w:t>
      </w:r>
      <w:r w:rsidR="00E652AD">
        <w:tab/>
      </w:r>
    </w:p>
    <w:p w:rsidR="00E652AD" w:rsidRDefault="00565422">
      <w:pPr>
        <w:pStyle w:val="BodyText"/>
      </w:pPr>
      <w:r>
        <w:t xml:space="preserve">Group 2 </w:t>
      </w:r>
      <w:r w:rsidR="00E652AD">
        <w:tab/>
      </w:r>
      <w:r>
        <w:t xml:space="preserve">Mon-Thur </w:t>
      </w:r>
      <w:r w:rsidR="00E652AD">
        <w:tab/>
      </w:r>
      <w:r>
        <w:t xml:space="preserve">5:00-6:00pm YMCA </w:t>
      </w:r>
    </w:p>
    <w:p w:rsidR="00E652AD" w:rsidRDefault="00565422" w:rsidP="00E652AD">
      <w:pPr>
        <w:pStyle w:val="BodyText"/>
        <w:ind w:left="720" w:firstLine="720"/>
      </w:pPr>
      <w:r>
        <w:t xml:space="preserve">Sun </w:t>
      </w:r>
      <w:r w:rsidR="00E652AD">
        <w:tab/>
      </w:r>
      <w:r w:rsidR="00E652AD">
        <w:tab/>
      </w:r>
      <w:r>
        <w:t xml:space="preserve">12:15-1:15 </w:t>
      </w:r>
      <w:r w:rsidR="00E652AD">
        <w:tab/>
      </w:r>
      <w:r>
        <w:t xml:space="preserve">YMCA </w:t>
      </w:r>
    </w:p>
    <w:p w:rsidR="00E652AD" w:rsidRDefault="00565422" w:rsidP="00E652AD">
      <w:pPr>
        <w:pStyle w:val="BodyText"/>
      </w:pPr>
      <w:r>
        <w:t xml:space="preserve">Group 3 </w:t>
      </w:r>
      <w:r w:rsidR="00E652AD">
        <w:tab/>
      </w:r>
      <w:r>
        <w:t xml:space="preserve">Mon-Thur </w:t>
      </w:r>
      <w:r w:rsidR="00E652AD">
        <w:tab/>
      </w:r>
      <w:r>
        <w:t xml:space="preserve">6:00-7:15pm YMCA </w:t>
      </w:r>
    </w:p>
    <w:p w:rsidR="00E652AD" w:rsidRDefault="00565422" w:rsidP="00E652AD">
      <w:pPr>
        <w:pStyle w:val="BodyText"/>
        <w:ind w:left="720" w:firstLine="720"/>
      </w:pPr>
      <w:r>
        <w:t xml:space="preserve">Fri </w:t>
      </w:r>
      <w:r w:rsidR="00E652AD">
        <w:tab/>
      </w:r>
      <w:r w:rsidR="00E652AD">
        <w:tab/>
      </w:r>
      <w:r>
        <w:t xml:space="preserve">7:00-8:15pm YMCA </w:t>
      </w:r>
    </w:p>
    <w:p w:rsidR="00E652AD" w:rsidRDefault="00565422" w:rsidP="00E652AD">
      <w:pPr>
        <w:pStyle w:val="BodyText"/>
        <w:ind w:left="1440"/>
      </w:pPr>
      <w:r>
        <w:t xml:space="preserve">Sun </w:t>
      </w:r>
      <w:r w:rsidR="00E652AD">
        <w:tab/>
      </w:r>
      <w:r w:rsidR="00E652AD">
        <w:tab/>
      </w:r>
      <w:r>
        <w:t xml:space="preserve">12:15-1:30pm YMCA </w:t>
      </w:r>
    </w:p>
    <w:p w:rsidR="00E652AD" w:rsidRDefault="00565422" w:rsidP="00E652AD">
      <w:pPr>
        <w:pStyle w:val="BodyText"/>
      </w:pPr>
      <w:r>
        <w:t xml:space="preserve">Group 4 </w:t>
      </w:r>
      <w:r w:rsidR="00E652AD">
        <w:tab/>
      </w:r>
      <w:r>
        <w:t xml:space="preserve">Mon/Wed </w:t>
      </w:r>
      <w:r w:rsidR="00E652AD">
        <w:tab/>
      </w:r>
      <w:r>
        <w:t xml:space="preserve">7:15-8:45pm YMCA </w:t>
      </w:r>
    </w:p>
    <w:p w:rsidR="00E652AD" w:rsidRDefault="00565422" w:rsidP="00E652AD">
      <w:pPr>
        <w:pStyle w:val="BodyText"/>
        <w:ind w:left="720" w:firstLine="720"/>
      </w:pPr>
      <w:r>
        <w:t xml:space="preserve">Tues/Thur </w:t>
      </w:r>
      <w:r w:rsidR="00E652AD">
        <w:tab/>
        <w:t>7:00-8:30pm</w:t>
      </w:r>
      <w:r>
        <w:t xml:space="preserve"> UIAC </w:t>
      </w:r>
    </w:p>
    <w:p w:rsidR="00E652AD" w:rsidRDefault="00565422" w:rsidP="00E652AD">
      <w:pPr>
        <w:pStyle w:val="BodyText"/>
        <w:ind w:left="720" w:firstLine="720"/>
      </w:pPr>
      <w:r>
        <w:t xml:space="preserve">Fri </w:t>
      </w:r>
      <w:r w:rsidR="00E652AD">
        <w:tab/>
      </w:r>
      <w:r w:rsidR="00E652AD">
        <w:tab/>
      </w:r>
      <w:r>
        <w:t xml:space="preserve">7:00-8:30pm YMCA </w:t>
      </w:r>
    </w:p>
    <w:p w:rsidR="00E652AD" w:rsidRDefault="00565422" w:rsidP="00E652AD">
      <w:pPr>
        <w:pStyle w:val="BodyText"/>
        <w:ind w:left="720" w:firstLine="720"/>
      </w:pPr>
      <w:r>
        <w:t xml:space="preserve">Sat </w:t>
      </w:r>
      <w:r w:rsidR="00E652AD">
        <w:tab/>
      </w:r>
      <w:r w:rsidR="00E652AD">
        <w:tab/>
      </w:r>
      <w:r>
        <w:t xml:space="preserve">9:00-10:30am YMCA </w:t>
      </w:r>
    </w:p>
    <w:p w:rsidR="00E652AD" w:rsidRDefault="00565422" w:rsidP="00E652AD">
      <w:pPr>
        <w:pStyle w:val="BodyText"/>
        <w:ind w:left="720" w:firstLine="720"/>
      </w:pPr>
      <w:r>
        <w:t xml:space="preserve">Sun </w:t>
      </w:r>
      <w:r w:rsidR="00E652AD">
        <w:tab/>
      </w:r>
      <w:r w:rsidR="00E652AD">
        <w:tab/>
      </w:r>
      <w:r>
        <w:t>12:15-1</w:t>
      </w:r>
      <w:r w:rsidR="00E652AD">
        <w:t>:45pm YMCA alternating weekends</w:t>
      </w:r>
      <w:r>
        <w:t xml:space="preserve"> </w:t>
      </w:r>
    </w:p>
    <w:p w:rsidR="00E652AD" w:rsidRDefault="00E652AD" w:rsidP="00E652AD">
      <w:pPr>
        <w:pStyle w:val="BodyText"/>
      </w:pPr>
      <w:r>
        <w:t>Group 5</w:t>
      </w:r>
      <w:r w:rsidR="00565422">
        <w:t xml:space="preserve">F </w:t>
      </w:r>
      <w:r>
        <w:tab/>
      </w:r>
      <w:r w:rsidR="00565422">
        <w:t xml:space="preserve">Mon/Wed </w:t>
      </w:r>
      <w:r>
        <w:tab/>
        <w:t>7:00-8:45pm</w:t>
      </w:r>
      <w:r>
        <w:tab/>
      </w:r>
      <w:r w:rsidR="00565422">
        <w:t xml:space="preserve">UIAC </w:t>
      </w:r>
    </w:p>
    <w:p w:rsidR="00E652AD" w:rsidRDefault="00565422" w:rsidP="00E652AD">
      <w:pPr>
        <w:pStyle w:val="BodyText"/>
        <w:ind w:left="720" w:firstLine="720"/>
      </w:pPr>
      <w:r>
        <w:t xml:space="preserve">Tues/Thur </w:t>
      </w:r>
      <w:r w:rsidR="00E652AD">
        <w:tab/>
      </w:r>
      <w:r>
        <w:t xml:space="preserve">7:15-8:45pm YMCA </w:t>
      </w:r>
    </w:p>
    <w:p w:rsidR="00E652AD" w:rsidRDefault="00565422" w:rsidP="00E652AD">
      <w:pPr>
        <w:pStyle w:val="BodyText"/>
        <w:ind w:left="720" w:firstLine="720"/>
      </w:pPr>
      <w:r>
        <w:t xml:space="preserve">Fri </w:t>
      </w:r>
      <w:r w:rsidR="00E652AD">
        <w:tab/>
      </w:r>
      <w:r w:rsidR="00E652AD">
        <w:tab/>
      </w:r>
      <w:r>
        <w:t xml:space="preserve">7:00-8:45pm YMCA </w:t>
      </w:r>
    </w:p>
    <w:p w:rsidR="00E652AD" w:rsidRDefault="00565422" w:rsidP="00E652AD">
      <w:pPr>
        <w:pStyle w:val="BodyText"/>
        <w:ind w:left="720" w:firstLine="720"/>
      </w:pPr>
      <w:r>
        <w:t xml:space="preserve">Sat </w:t>
      </w:r>
      <w:r w:rsidR="00E652AD">
        <w:tab/>
      </w:r>
      <w:r w:rsidR="00E652AD">
        <w:tab/>
      </w:r>
      <w:r>
        <w:t xml:space="preserve">7:00-8:30am YMCA </w:t>
      </w:r>
    </w:p>
    <w:p w:rsidR="00E652AD" w:rsidRDefault="00565422" w:rsidP="00E652AD">
      <w:pPr>
        <w:pStyle w:val="BodyText"/>
        <w:ind w:left="720" w:firstLine="720"/>
      </w:pPr>
      <w:r>
        <w:t xml:space="preserve">Sun </w:t>
      </w:r>
      <w:r w:rsidR="00E652AD">
        <w:tab/>
      </w:r>
      <w:r w:rsidR="00E652AD">
        <w:tab/>
      </w:r>
      <w:r>
        <w:t>12:15-1:</w:t>
      </w:r>
      <w:r w:rsidR="00E652AD">
        <w:t xml:space="preserve">45pm YMCA alternating weekends </w:t>
      </w:r>
    </w:p>
    <w:p w:rsidR="00E652AD" w:rsidRDefault="00565422" w:rsidP="00E652AD">
      <w:pPr>
        <w:pStyle w:val="BodyText"/>
        <w:ind w:left="720" w:firstLine="720"/>
      </w:pPr>
      <w:r>
        <w:t xml:space="preserve">Tues/Thur </w:t>
      </w:r>
      <w:r w:rsidR="00E652AD">
        <w:tab/>
        <w:t xml:space="preserve">5:45-7:00am YMCA </w:t>
      </w:r>
      <w:r>
        <w:t xml:space="preserve">Dryland/Strength training </w:t>
      </w:r>
    </w:p>
    <w:p w:rsidR="00E652AD" w:rsidRDefault="00565422" w:rsidP="00E652AD">
      <w:pPr>
        <w:pStyle w:val="BodyText"/>
        <w:ind w:left="720" w:firstLine="720"/>
      </w:pPr>
      <w:r>
        <w:t xml:space="preserve">Fri </w:t>
      </w:r>
      <w:r w:rsidR="00E652AD">
        <w:tab/>
      </w:r>
      <w:r w:rsidR="00E652AD">
        <w:tab/>
        <w:t xml:space="preserve">5:45-7:00am YMCA  </w:t>
      </w:r>
      <w:r>
        <w:t xml:space="preserve">Swim </w:t>
      </w:r>
    </w:p>
    <w:p w:rsidR="00E652AD" w:rsidRDefault="00E652AD" w:rsidP="00E652AD">
      <w:pPr>
        <w:pStyle w:val="BodyText"/>
      </w:pPr>
      <w:r>
        <w:t xml:space="preserve">Group 5 HP </w:t>
      </w:r>
      <w:r w:rsidR="00565422">
        <w:t xml:space="preserve"> </w:t>
      </w:r>
      <w:r>
        <w:tab/>
      </w:r>
      <w:r w:rsidR="00565422">
        <w:t xml:space="preserve">Mon/Wed </w:t>
      </w:r>
      <w:r>
        <w:tab/>
        <w:t>7:00-8:45pm UIAC</w:t>
      </w:r>
      <w:r w:rsidR="00565422">
        <w:t xml:space="preserve"> </w:t>
      </w:r>
    </w:p>
    <w:p w:rsidR="00E652AD" w:rsidRDefault="00565422" w:rsidP="00E652AD">
      <w:pPr>
        <w:pStyle w:val="BodyText"/>
        <w:ind w:left="720" w:firstLine="720"/>
      </w:pPr>
      <w:r>
        <w:t>Tues/T</w:t>
      </w:r>
      <w:r w:rsidR="00E652AD">
        <w:t>hur</w:t>
      </w:r>
      <w:r w:rsidR="00E652AD">
        <w:tab/>
      </w:r>
      <w:r>
        <w:t xml:space="preserve">7:15-9:15pm YMCA </w:t>
      </w:r>
    </w:p>
    <w:p w:rsidR="00E652AD" w:rsidRDefault="00565422" w:rsidP="00E652AD">
      <w:pPr>
        <w:pStyle w:val="BodyText"/>
        <w:ind w:left="720" w:firstLine="720"/>
      </w:pPr>
      <w:r>
        <w:t xml:space="preserve">Sat </w:t>
      </w:r>
      <w:r w:rsidR="00E652AD">
        <w:tab/>
      </w:r>
      <w:r w:rsidR="00E652AD">
        <w:tab/>
      </w:r>
      <w:r>
        <w:t xml:space="preserve">7:00-9:00am YMCA </w:t>
      </w:r>
    </w:p>
    <w:p w:rsidR="00E652AD" w:rsidRDefault="00565422" w:rsidP="00E652AD">
      <w:pPr>
        <w:pStyle w:val="BodyText"/>
        <w:ind w:left="720" w:firstLine="720"/>
      </w:pPr>
      <w:r>
        <w:t xml:space="preserve">Sun </w:t>
      </w:r>
      <w:r w:rsidR="00E652AD">
        <w:tab/>
      </w:r>
      <w:r w:rsidR="00E652AD">
        <w:tab/>
        <w:t>12:15-1:45pm YMCA alternating weekends</w:t>
      </w:r>
      <w:r>
        <w:t xml:space="preserve"> </w:t>
      </w:r>
    </w:p>
    <w:p w:rsidR="00E652AD" w:rsidRDefault="00565422" w:rsidP="00E652AD">
      <w:pPr>
        <w:pStyle w:val="BodyText"/>
        <w:ind w:left="720" w:firstLine="720"/>
      </w:pPr>
      <w:r>
        <w:t xml:space="preserve">Tues/Thur </w:t>
      </w:r>
      <w:r w:rsidR="00E652AD">
        <w:tab/>
      </w:r>
      <w:r>
        <w:t xml:space="preserve">5:45-7:00am YMCA </w:t>
      </w:r>
      <w:r>
        <w:t xml:space="preserve">Dryland/Strength training </w:t>
      </w:r>
    </w:p>
    <w:p w:rsidR="00F96688" w:rsidRDefault="00565422" w:rsidP="00E652AD">
      <w:pPr>
        <w:pStyle w:val="BodyText"/>
        <w:ind w:left="720" w:firstLine="720"/>
      </w:pPr>
      <w:r>
        <w:t xml:space="preserve">Fri </w:t>
      </w:r>
      <w:r w:rsidR="00E652AD">
        <w:tab/>
      </w:r>
      <w:r w:rsidR="00E652AD">
        <w:tab/>
        <w:t xml:space="preserve">5:45-7:00am YMCA </w:t>
      </w:r>
      <w:r>
        <w:t xml:space="preserve"> Swim </w:t>
      </w:r>
    </w:p>
    <w:p w:rsidR="00F96688" w:rsidRDefault="00F96688">
      <w:pPr>
        <w:pStyle w:val="BodyText"/>
      </w:pPr>
      <w:bookmarkStart w:id="0" w:name="_GoBack"/>
      <w:bookmarkEnd w:id="0"/>
    </w:p>
    <w:sectPr w:rsidR="00F96688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565422" w:rsidRDefault="00565422">
      <w:pPr>
        <w:spacing w:after="0"/>
      </w:pPr>
      <w:r>
        <w:separator/>
      </w:r>
    </w:p>
  </w:endnote>
  <w:endnote w:type="continuationSeparator" w:id="0">
    <w:p w:rsidR="00565422" w:rsidRDefault="00565422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nsolas">
    <w:panose1 w:val="00000000000000000000"/>
    <w:charset w:val="00"/>
    <w:family w:val="roman"/>
    <w:notTrueType/>
    <w:pitch w:val="default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565422" w:rsidRDefault="00565422">
      <w:r>
        <w:separator/>
      </w:r>
    </w:p>
  </w:footnote>
  <w:footnote w:type="continuationSeparator" w:id="0">
    <w:p w:rsidR="00565422" w:rsidRDefault="00565422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E17F69BA"/>
    <w:multiLevelType w:val="multilevel"/>
    <w:tmpl w:val="0616F62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36972FD7"/>
    <w:multiLevelType w:val="multilevel"/>
    <w:tmpl w:val="59047F4E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590D07"/>
    <w:rsid w:val="00011C8B"/>
    <w:rsid w:val="004E29B3"/>
    <w:rsid w:val="00565422"/>
    <w:rsid w:val="00590D07"/>
    <w:rsid w:val="00784D58"/>
    <w:rsid w:val="008D6863"/>
    <w:rsid w:val="00B86B75"/>
    <w:rsid w:val="00BC48D5"/>
    <w:rsid w:val="00C36279"/>
    <w:rsid w:val="00E315A3"/>
    <w:rsid w:val="00E652AD"/>
    <w:rsid w:val="00F96688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98E2CBC"/>
  <w15:docId w15:val="{8A796786-F816-4FCB-B502-7B301266E53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1"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145</Words>
  <Characters>828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7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Will Barker</dc:creator>
  <cp:lastModifiedBy>Will Barker</cp:lastModifiedBy>
  <cp:revision>2</cp:revision>
  <dcterms:created xsi:type="dcterms:W3CDTF">2019-04-01T14:24:00Z</dcterms:created>
  <dcterms:modified xsi:type="dcterms:W3CDTF">2019-04-01T14:24:00Z</dcterms:modified>
</cp:coreProperties>
</file>